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6A7B3" w14:textId="4C8803EF" w:rsidR="00DF703B" w:rsidRDefault="00DF703B">
      <w:r w:rsidRPr="00C679C5">
        <w:rPr>
          <w:b/>
        </w:rPr>
        <w:t>TourDeEU</w:t>
      </w:r>
      <w:r>
        <w:t xml:space="preserve"> provides Europe package details to users.</w:t>
      </w:r>
    </w:p>
    <w:p w14:paraId="71BE37B0" w14:textId="77777777" w:rsidR="00DF703B" w:rsidRDefault="00DF703B" w:rsidP="00DF703B">
      <w:r>
        <w:t>Below are the features of my application</w:t>
      </w:r>
    </w:p>
    <w:p w14:paraId="190BB8D3" w14:textId="25DC1095" w:rsidR="00DF703B" w:rsidRDefault="00DF703B" w:rsidP="00DF703B">
      <w:pPr>
        <w:pStyle w:val="ListParagraph"/>
        <w:numPr>
          <w:ilvl w:val="0"/>
          <w:numId w:val="1"/>
        </w:numPr>
      </w:pPr>
      <w:r>
        <w:t>Provides list of packages dynamically from json.</w:t>
      </w:r>
    </w:p>
    <w:p w14:paraId="0674E46C" w14:textId="19D64EDD" w:rsidR="00DF703B" w:rsidRDefault="00DF703B" w:rsidP="00DF703B">
      <w:pPr>
        <w:pStyle w:val="ListParagraph"/>
        <w:numPr>
          <w:ilvl w:val="0"/>
          <w:numId w:val="1"/>
        </w:numPr>
      </w:pPr>
      <w:r>
        <w:t xml:space="preserve">User can fill out contact us form to get in touch after accepting the alert. After submit button is clicked vibration plugin is triggered </w:t>
      </w:r>
      <w:r w:rsidR="007B5D6E">
        <w:t xml:space="preserve">giving vibration of 2 seconds </w:t>
      </w:r>
      <w:r>
        <w:t>which tells user th</w:t>
      </w:r>
      <w:r w:rsidR="0009584C">
        <w:t>at the</w:t>
      </w:r>
      <w:r>
        <w:t xml:space="preserve"> form is submitted successfully.</w:t>
      </w:r>
    </w:p>
    <w:p w14:paraId="2948588F" w14:textId="65297FFF" w:rsidR="00DF703B" w:rsidRDefault="00DF703B" w:rsidP="00DF703B">
      <w:pPr>
        <w:pStyle w:val="ListParagraph"/>
        <w:numPr>
          <w:ilvl w:val="0"/>
          <w:numId w:val="1"/>
        </w:numPr>
      </w:pPr>
      <w:r>
        <w:t>User can also click on About Us from side menu to get in read more details about the company after accepting an alert.</w:t>
      </w:r>
    </w:p>
    <w:p w14:paraId="288C31C1" w14:textId="09EF7E99" w:rsidR="00DF703B" w:rsidRDefault="00DF703B" w:rsidP="00DF703B">
      <w:pPr>
        <w:pStyle w:val="ListParagraph"/>
        <w:numPr>
          <w:ilvl w:val="0"/>
          <w:numId w:val="1"/>
        </w:numPr>
      </w:pPr>
      <w:r>
        <w:t>On Travel Package page user can click on the buttons given and the image which is shown in avatar is represented in full screen along with cancel and share option.</w:t>
      </w:r>
    </w:p>
    <w:p w14:paraId="659B8D87" w14:textId="7E164ADD" w:rsidR="00DF703B" w:rsidRDefault="00DF703B" w:rsidP="00DF703B">
      <w:r>
        <w:t>Plugins Used:</w:t>
      </w:r>
    </w:p>
    <w:p w14:paraId="3842FD0B" w14:textId="04204610" w:rsidR="00DF703B" w:rsidRDefault="00DF703B" w:rsidP="00DF703B">
      <w:pPr>
        <w:pStyle w:val="ListParagraph"/>
        <w:numPr>
          <w:ilvl w:val="0"/>
          <w:numId w:val="2"/>
        </w:numPr>
      </w:pPr>
      <w:r>
        <w:t>Ionic Vibration plugin.</w:t>
      </w:r>
    </w:p>
    <w:p w14:paraId="652C80EB" w14:textId="44CDA4BB" w:rsidR="00DF703B" w:rsidRDefault="00DF703B" w:rsidP="00DF703B">
      <w:pPr>
        <w:pStyle w:val="ListParagraph"/>
        <w:numPr>
          <w:ilvl w:val="0"/>
          <w:numId w:val="2"/>
        </w:numPr>
      </w:pPr>
      <w:r>
        <w:t>Ionic Photo viewer plugin.</w:t>
      </w:r>
    </w:p>
    <w:p w14:paraId="20357F9D" w14:textId="69293393" w:rsidR="00900BFE" w:rsidRDefault="00900BFE" w:rsidP="00900BFE">
      <w:r>
        <w:t>Pages Used:</w:t>
      </w:r>
    </w:p>
    <w:p w14:paraId="6CAC72BB" w14:textId="2B7D8CD3" w:rsidR="00900BFE" w:rsidRDefault="00900BFE" w:rsidP="00900BFE">
      <w:pPr>
        <w:pStyle w:val="ListParagraph"/>
        <w:numPr>
          <w:ilvl w:val="0"/>
          <w:numId w:val="4"/>
        </w:numPr>
      </w:pPr>
      <w:r>
        <w:t>Travel-package.</w:t>
      </w:r>
    </w:p>
    <w:p w14:paraId="0A904EF3" w14:textId="412DCBD8" w:rsidR="00900BFE" w:rsidRDefault="00900BFE" w:rsidP="00900BFE">
      <w:pPr>
        <w:pStyle w:val="ListParagraph"/>
        <w:numPr>
          <w:ilvl w:val="0"/>
          <w:numId w:val="4"/>
        </w:numPr>
      </w:pPr>
      <w:r>
        <w:t>About Us</w:t>
      </w:r>
    </w:p>
    <w:p w14:paraId="5CE00294" w14:textId="67EC8850" w:rsidR="007C61EB" w:rsidRDefault="00900BFE" w:rsidP="002F717A">
      <w:pPr>
        <w:pStyle w:val="ListParagraph"/>
        <w:numPr>
          <w:ilvl w:val="0"/>
          <w:numId w:val="4"/>
        </w:numPr>
      </w:pPr>
      <w:r>
        <w:t>Contact Us</w:t>
      </w:r>
    </w:p>
    <w:p w14:paraId="7F55B312" w14:textId="6160CA2E" w:rsidR="00F41A57" w:rsidRDefault="00F41A57"/>
    <w:sectPr w:rsidR="00F41A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85F86A" w14:textId="77777777" w:rsidR="00862CD1" w:rsidRDefault="00862CD1" w:rsidP="00F41A57">
      <w:pPr>
        <w:spacing w:after="0" w:line="240" w:lineRule="auto"/>
      </w:pPr>
      <w:r>
        <w:separator/>
      </w:r>
    </w:p>
  </w:endnote>
  <w:endnote w:type="continuationSeparator" w:id="0">
    <w:p w14:paraId="75A49CEF" w14:textId="77777777" w:rsidR="00862CD1" w:rsidRDefault="00862CD1" w:rsidP="00F41A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58AD6" w14:textId="77777777" w:rsidR="00862CD1" w:rsidRDefault="00862CD1" w:rsidP="00F41A57">
      <w:pPr>
        <w:spacing w:after="0" w:line="240" w:lineRule="auto"/>
      </w:pPr>
      <w:r>
        <w:separator/>
      </w:r>
    </w:p>
  </w:footnote>
  <w:footnote w:type="continuationSeparator" w:id="0">
    <w:p w14:paraId="00ADBB75" w14:textId="77777777" w:rsidR="00862CD1" w:rsidRDefault="00862CD1" w:rsidP="00F41A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1026C"/>
    <w:multiLevelType w:val="hybridMultilevel"/>
    <w:tmpl w:val="35F6A5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5436A"/>
    <w:multiLevelType w:val="hybridMultilevel"/>
    <w:tmpl w:val="CFD46E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F810A6"/>
    <w:multiLevelType w:val="hybridMultilevel"/>
    <w:tmpl w:val="2D06850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2B229E"/>
    <w:multiLevelType w:val="hybridMultilevel"/>
    <w:tmpl w:val="62D26FC0"/>
    <w:lvl w:ilvl="0" w:tplc="DBD4F3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sjAxMLKwsLQwNbRQ0lEKTi0uzszPAykwqgUAlCGeNywAAAA="/>
  </w:docVars>
  <w:rsids>
    <w:rsidRoot w:val="0067268A"/>
    <w:rsid w:val="00054BF0"/>
    <w:rsid w:val="0009584C"/>
    <w:rsid w:val="000C14B6"/>
    <w:rsid w:val="000E21FB"/>
    <w:rsid w:val="001B4141"/>
    <w:rsid w:val="00203297"/>
    <w:rsid w:val="00296F8E"/>
    <w:rsid w:val="002F717A"/>
    <w:rsid w:val="00367D88"/>
    <w:rsid w:val="00392B14"/>
    <w:rsid w:val="003F32A8"/>
    <w:rsid w:val="0067268A"/>
    <w:rsid w:val="006A1625"/>
    <w:rsid w:val="007558FF"/>
    <w:rsid w:val="007B5D6E"/>
    <w:rsid w:val="007C61EB"/>
    <w:rsid w:val="00862CD1"/>
    <w:rsid w:val="00900BFE"/>
    <w:rsid w:val="009C15FA"/>
    <w:rsid w:val="00A535E9"/>
    <w:rsid w:val="00A95B19"/>
    <w:rsid w:val="00AC5558"/>
    <w:rsid w:val="00B6496B"/>
    <w:rsid w:val="00B80149"/>
    <w:rsid w:val="00B919AD"/>
    <w:rsid w:val="00C454EE"/>
    <w:rsid w:val="00C679C5"/>
    <w:rsid w:val="00D734F1"/>
    <w:rsid w:val="00DC7ED7"/>
    <w:rsid w:val="00DD58C4"/>
    <w:rsid w:val="00DF703B"/>
    <w:rsid w:val="00E92741"/>
    <w:rsid w:val="00F41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EA320"/>
  <w15:chartTrackingRefBased/>
  <w15:docId w15:val="{2CCBC046-B362-468E-85AE-0308A454B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57"/>
  </w:style>
  <w:style w:type="paragraph" w:styleId="Footer">
    <w:name w:val="footer"/>
    <w:basedOn w:val="Normal"/>
    <w:link w:val="FooterChar"/>
    <w:uiPriority w:val="99"/>
    <w:unhideWhenUsed/>
    <w:rsid w:val="00F41A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57"/>
  </w:style>
  <w:style w:type="paragraph" w:styleId="BalloonText">
    <w:name w:val="Balloon Text"/>
    <w:basedOn w:val="Normal"/>
    <w:link w:val="BalloonTextChar"/>
    <w:uiPriority w:val="99"/>
    <w:semiHidden/>
    <w:unhideWhenUsed/>
    <w:rsid w:val="00DF70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03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F70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 Mahashabde</dc:creator>
  <cp:keywords/>
  <dc:description/>
  <cp:lastModifiedBy>Manik Mahashabde</cp:lastModifiedBy>
  <cp:revision>27</cp:revision>
  <dcterms:created xsi:type="dcterms:W3CDTF">2019-12-23T15:45:00Z</dcterms:created>
  <dcterms:modified xsi:type="dcterms:W3CDTF">2020-05-24T21:16:00Z</dcterms:modified>
</cp:coreProperties>
</file>